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786CE5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786CE5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D54A54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Data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Analyst Intern</w:t>
                  </w:r>
                </w:p>
              </w:txbxContent>
            </v:textbox>
            <w10:wrap anchorx="page"/>
          </v:rect>
        </w:pict>
      </w:r>
      <w:r w:rsidRPr="00786CE5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D54A54" w:rsidRDefault="00BE13CD" w:rsidP="00D54A5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54A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D54A54" w:rsidRDefault="00BE13CD" w:rsidP="00D54A5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D54A54" w:rsidRDefault="00BE13CD" w:rsidP="00D54A5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54A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D54A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D54A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D54A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D54A54" w:rsidRDefault="00BE13CD" w:rsidP="00D54A5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D54A54" w:rsidRDefault="00BE13CD" w:rsidP="00D54A5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54A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was elated to learn about the Data Analyst Intern and was enticed to communicate with you to show my interest in being considered for the Data Analyst Intern. I am an ambitious and motivated professional with excellent communication skills and product expertise. And I firmly feel that my work experience and desire to succeed as Data Analyst Intern make me the ideal fit for this position.</w:t>
                  </w: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graduated from a prestigious university with a degree in mathematics. In my previous position, I was in charge of collecting and evaluating data from various sources to spot patterns and trends. I have expertise working with a variety of technologies and tools for data analysis, including SQL, Tableau, and SAS.</w:t>
                  </w: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ummary of my key contributions include –</w:t>
                  </w: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D54A54" w:rsidRPr="00D54A54" w:rsidRDefault="00D54A54" w:rsidP="00D54A54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851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Accolades from top management for creating effective Business Intelligence models.</w:t>
                  </w:r>
                </w:p>
                <w:p w:rsidR="00D54A54" w:rsidRPr="00D54A54" w:rsidRDefault="00D54A54" w:rsidP="00D54A54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851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Ability to evaluate data from a plethora of sources and produce reports that non-technical individuals can easily understand.</w:t>
                  </w:r>
                </w:p>
                <w:p w:rsidR="00D54A54" w:rsidRPr="00D54A54" w:rsidRDefault="00D54A54" w:rsidP="00D54A54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851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Produced accurate revenue forecasts, which led to a 30% progress in working capital.</w:t>
                  </w:r>
                </w:p>
                <w:p w:rsidR="00D54A54" w:rsidRPr="00D54A54" w:rsidRDefault="00D54A54" w:rsidP="00D54A54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851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Applauded for being an excellent team player by being adaptable with the team, sharing expertise at work, and working together to achieve a common objective.</w:t>
                  </w:r>
                </w:p>
                <w:p w:rsidR="00D54A54" w:rsidRPr="00D54A54" w:rsidRDefault="00D54A54" w:rsidP="00D54A54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851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Created dashboards that let users interact with the data and learn more about their business.</w:t>
                  </w: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get great satisfaction from analyzing large, complicated data sets and developing insightful, fact-based strategic suggestions. I'm enthusiastic to use my skill in data analysis to develop practical growth ideas for XYZ.</w:t>
                  </w: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My ability to be an enthusiastic, compassionate professional would make a positive contribution to your institution. I would welcome an interview and hope to hear from you at your earliest convenience. </w:t>
                  </w: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incerely,</w:t>
                  </w:r>
                </w:p>
                <w:p w:rsidR="00D54A54" w:rsidRPr="00D54A54" w:rsidRDefault="00D54A54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D54A5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[Your Name]</w:t>
                  </w:r>
                </w:p>
                <w:p w:rsidR="002616A5" w:rsidRPr="00D54A54" w:rsidRDefault="002616A5" w:rsidP="00D54A5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60669" w:rsidRPr="00D54A54" w:rsidRDefault="00960669" w:rsidP="00D54A5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6CFA" w:rsidRDefault="00AC6CFA" w:rsidP="0041077B">
      <w:pPr>
        <w:spacing w:after="0" w:line="240" w:lineRule="auto"/>
      </w:pPr>
      <w:r>
        <w:separator/>
      </w:r>
    </w:p>
  </w:endnote>
  <w:endnote w:type="continuationSeparator" w:id="1">
    <w:p w:rsidR="00AC6CFA" w:rsidRDefault="00AC6CFA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6CFA" w:rsidRDefault="00AC6CFA" w:rsidP="0041077B">
      <w:pPr>
        <w:spacing w:after="0" w:line="240" w:lineRule="auto"/>
      </w:pPr>
      <w:r>
        <w:separator/>
      </w:r>
    </w:p>
  </w:footnote>
  <w:footnote w:type="continuationSeparator" w:id="1">
    <w:p w:rsidR="00AC6CFA" w:rsidRDefault="00AC6CFA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E2057"/>
    <w:multiLevelType w:val="hybridMultilevel"/>
    <w:tmpl w:val="E6DE86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DEC34F2"/>
    <w:multiLevelType w:val="hybridMultilevel"/>
    <w:tmpl w:val="B148C0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072233"/>
    <w:multiLevelType w:val="hybridMultilevel"/>
    <w:tmpl w:val="8E2817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47714"/>
    <w:rsid w:val="003C12DD"/>
    <w:rsid w:val="003E7719"/>
    <w:rsid w:val="0041077B"/>
    <w:rsid w:val="00463050"/>
    <w:rsid w:val="004E20BA"/>
    <w:rsid w:val="00574FC0"/>
    <w:rsid w:val="00651A06"/>
    <w:rsid w:val="00670543"/>
    <w:rsid w:val="00761C90"/>
    <w:rsid w:val="00774CA6"/>
    <w:rsid w:val="00786CE5"/>
    <w:rsid w:val="00855A6F"/>
    <w:rsid w:val="008D1384"/>
    <w:rsid w:val="008E64A0"/>
    <w:rsid w:val="00960669"/>
    <w:rsid w:val="009A20DE"/>
    <w:rsid w:val="00A4341F"/>
    <w:rsid w:val="00A87B6D"/>
    <w:rsid w:val="00AC6CFA"/>
    <w:rsid w:val="00B21C2B"/>
    <w:rsid w:val="00B729BF"/>
    <w:rsid w:val="00BE13CD"/>
    <w:rsid w:val="00CC0A08"/>
    <w:rsid w:val="00D54A54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54A5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t Intern Cover Letter Sample</dc:title>
  <dc:subject>Create your Cover Letter using Free Data Analyst Intern Cover Letter Sample Template</dc:subject>
  <dc:creator>QwikResume.com</dc:creator>
  <dcterms:created xsi:type="dcterms:W3CDTF">2022-10-19T10:21:00Z</dcterms:created>
  <dcterms:modified xsi:type="dcterms:W3CDTF">2022-10-19T10:21:00Z</dcterms:modified>
  <cp:category>IT</cp:category>
</cp:coreProperties>
</file>